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0)</w:t>
      </w:r>
      <w:r>
        <w:t xml:space="preserve"> </w:t>
      </w:r>
      <w:r>
        <w:t xml:space="preserve">๔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๒)</w:t>
      </w:r>
      <w:r>
        <w:t xml:space="preserve"> </w:t>
      </w:r>
      <w:r>
        <w:t xml:space="preserve">๒๔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และลูกศิษย์ที่รักของครูทุกคนนะครับ วันนี้มาพบกับครูปรเมษฐและครูคณิตา ในรายวิชาภาษาไทยนะครับ ชั้นประถมศึกษาปีที่ 6 นะครับ ต่อจากเมื่อชั่วโมงที่แล้วนะครับ เราได้ศึกษากันในเรื่องของการอ่านอะไรนะครูคณิตา</w:t>
      </w:r>
    </w:p>
    <w:p>
      <w:pPr>
        <w:pStyle w:val="BodyText"/>
      </w:pPr>
      <w:r>
        <w:t xml:space="preserve">(คุณครูคณิตา) อ่านบทร้อยกรองค่ะกลับไปทบทวนการอ่านทำนองธรรมดาและการอ่านทำนองเสนาะ วันนี้คุณครูเชื่อว่าแต่ละคนนี่มีพลังที่จะแสดงให้เพื่อน ๆ นี่ได้ดูได้อย่างแน่นอนนะครับ จากที่ เพราะฉะนั้น กิจกรรมวันนี้นะครับ ในเรื่องของการอ่านบทร้อยกรองนะครับ ครูขออาสาสมัคร 1 คน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ออกมาทำอะไรนะ</w:t>
      </w:r>
    </w:p>
    <w:p>
      <w:pPr>
        <w:pStyle w:val="BodyText"/>
      </w:pPr>
      <w:r>
        <w:t xml:space="preserve">(คุณครูคณิตา) อาสาสมัครนะคะ ค่ะให้นักเรียนยกมือเลยค่ะ ให้นักเรียนอาสาสมัครค่ะ ออกมาอ่านบทร้อยกรอง เรื่อง ขุนช้างขุนแผน ตอน กำเนิดพลายงามค่ะ</w:t>
      </w:r>
    </w:p>
    <w:p>
      <w:pPr>
        <w:pStyle w:val="BodyText"/>
      </w:pPr>
      <w:r>
        <w:t xml:space="preserve">(คุณครูปรเมษฐ) ให้เวลา1 2 34 5 อ้าว ลุกขึ้นยืนให้อยู่ตรงที่ตำแหน่งที่นักเรียนนั่ง นักเรียนของครูมีความสามารถเพราะฉะนั้น เวลาครูขออาสาสมัครนี่เชื่อว่าหลาย ๆ คนนี่แทบต้องแย่งกันเลย เพราะอยากจะแสดงให้เพื่อนดูนะครับ เราพบผู้โชคดีเราจะให้เขาทำอะไรครับ เพื่อน ๆ ในห้องคิดว่าใครเสียงดีส่งตัวแทนหน้าชั้นเรียนออกมาเรียบร้อยแล้ว เป็นตัวแทนนักเรียนทั้งห้องในวันนี้นะครับ เดี๋ยวเราจะประกวดกันทั่วประเทศเลยในห้องเรียนของนักเรียนให้ทำอะไรครับครูคณิตา</w:t>
      </w:r>
    </w:p>
    <w:p>
      <w:pPr>
        <w:pStyle w:val="BodyText"/>
      </w:pPr>
      <w:r>
        <w:t xml:space="preserve">(คุณครูคณิตา) ให้อ่านทำนองเสเป็นทำนองเสนาะค่ะ</w:t>
      </w:r>
    </w:p>
    <w:p>
      <w:pPr>
        <w:pStyle w:val="BodyText"/>
      </w:pPr>
      <w:r>
        <w:t xml:space="preserve">(คุณครูปรเมษฐ) ให้นักเรียนอ่านจากหนังสือได้นะครับ หน้าที่หนูอ่านมาแล้วทั้งหมด ยังไม่ต้องไปหน้าใหม่ที่ครูไม่ได้สอนนะครับ ให้หยิบบทไหนก็ได้ หยิบบทไหนดี</w:t>
      </w:r>
    </w:p>
    <w:p>
      <w:pPr>
        <w:pStyle w:val="BodyText"/>
      </w:pPr>
      <w:r>
        <w:t xml:space="preserve">(คุณครูคณิตา) 2 บทดีไหมคะ</w:t>
      </w:r>
    </w:p>
    <w:p>
      <w:pPr>
        <w:pStyle w:val="BodyText"/>
      </w:pPr>
      <w:r>
        <w:t xml:space="preserve">(คุณครูปรเมษฐ) 2 บท หยิบบทไหนก็ได้แล้วก็ให้หนูหนูชอบแล้วอ่านเป็นทำนองเสนาะให้เพื่อนฟัง ให้เวลา 2 นาที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ป็นอย่างไรกันบ้างคะนักเรียน หลังจากที่นักเรียนอ่านทำนองเสนาะ หากเพื่อน ๆ ในของนักเรียนหรือตัวแทนของนักเรียนมีความสามารถในการอ่านทำนองเสนาะนี่ สามารถอัดคลิปวิดีโอส่งมาที่ www.dltv.ac.th ค่ะเอ้ คุณครูปรเมษฐค่ะ หากนักเรียนไม่สะดวกที่จะส่งในเว็บ</w:t>
      </w:r>
    </w:p>
    <w:p>
      <w:pPr>
        <w:pStyle w:val="BodyText"/>
      </w:pPr>
      <w:r>
        <w:t xml:space="preserve">(ไซต์) ที่ครูบอกนี่ ส่งช่องทางอื่นได้ไหมคะ</w:t>
      </w:r>
    </w:p>
    <w:p>
      <w:pPr>
        <w:pStyle w:val="BodyText"/>
      </w:pPr>
      <w:r>
        <w:t xml:space="preserve">(คุณครูปรเมษฐ) ให้นักเรียนเข้าไปที่ www.facebook.com นะครับ แล้วก็ค้นหา ปรเมษฐ ศรีกำเหนิดขอเป็นเพื่อนมา แล้วก็ส่งมาในช่องข้อความจะได้นำคลิปของหนูนั้นมานำเสนอให้เพื่อนได้ดูนะครับ</w:t>
      </w:r>
    </w:p>
    <w:p>
      <w:pPr>
        <w:pStyle w:val="BodyText"/>
      </w:pPr>
      <w:r>
        <w:t xml:space="preserve">(คุณครูคณิตา) ใช่แล้วค่ะ อย่าลืมนะคะ นักเรียนคนใดมีความมั่นใจหรือมีความสามารถพิเศษค่ะ สามารถที่จะถ่ายคลิปมาได้นะคะ</w:t>
      </w:r>
    </w:p>
    <w:p>
      <w:pPr>
        <w:pStyle w:val="BodyText"/>
      </w:pPr>
      <w:r>
        <w:t xml:space="preserve">(คุณครูปรเมษฐ) ครับ เดี๋ยวเรามาประเมินการอ่านทำนองเสนาะของเพื่อนกันนะครับแล้วก็ให้ผู้ที่ประเมินการอ่านของเพื่อนนั้นนำเสนอด้วยว่าการอ่านของเพื่อนนั้นเป็นอย่างไรนะครับ ให้บอกกับเพื่อน ให้บอกกับครูในห้องเรียนได้เลยนะครับ ครูก็กิจกรรมนะครับ 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กี่นาทีดีนี่</w:t>
      </w:r>
    </w:p>
    <w:p>
      <w:pPr>
        <w:pStyle w:val="BodyText"/>
      </w:pPr>
      <w:r>
        <w:t xml:space="preserve">(คุณครูคณิตา) ถ้าให้เสนอแนะนี่ก็ให้ 2 นาทีก็พอแล้วนะคะ</w:t>
      </w:r>
    </w:p>
    <w:p>
      <w:pPr>
        <w:pStyle w:val="BodyText"/>
      </w:pPr>
      <w:r>
        <w:t xml:space="preserve">(คุณครูปรเมษฐ) ให้เสนอแนะจุดดีจุดเด่นของการอ่านทำนองเสนาะนะครับ</w:t>
      </w:r>
    </w:p>
    <w:p>
      <w:pPr>
        <w:pStyle w:val="BodyText"/>
      </w:pPr>
      <w:r>
        <w:t xml:space="preserve">(คุณครูคณิตา) เอ้</w:t>
      </w:r>
    </w:p>
    <w:p>
      <w:pPr>
        <w:pStyle w:val="BodyText"/>
      </w:pPr>
      <w:r>
        <w:t xml:space="preserve">(คุณครูคณิตา) จุดดีของเพื่อน เด็ก ๆต่างโรงเรียนนี่นักเรียนปลายทางนี่มีอะไรบ้างคะ นักเรียนคะ ส่งกระแสจิตมาให้ครูหน่อยค่ะ เอ้ มาอีกแล้วค่ะ เจ้าเดิมเจ้าเก่านะคะเชียงรายค่ะ เชียงใหม่ ระยองค่ะ ระยองก็มาแล้วนะคะ ครูขอแค่ 3 จังหวัดก็พอนะคะ สิ่งที่ครูได้มานี่ ก็คือ 1. ค่ะ นักเรียนสามารถอ่านเว้นวรรคได้ถูกต้องค่ะแล้วก็อ่านออกเสียงทำนองเสนาะได้ไพเราะค่ะ อีกอย่างหนึ่งก็คือ ออกเสียงได้ชัดเจนค่ะคำควบกล้ำนะคะ ร. เรือ, ล. ลิง นี่อ่านออกเสียงได้ชัดค่ะ</w:t>
      </w:r>
    </w:p>
    <w:p>
      <w:pPr>
        <w:pStyle w:val="BodyText"/>
      </w:pPr>
      <w:r>
        <w:t xml:space="preserve">(คุณครูปรเมษฐ) เก่งมากครับนักเรียนดีกว่านะครับนักเรียน เราไปอ่านบทร้อยกรองนะครับ จุดประสงค์ที่จะต้องเรียนรู้ในวันนี้มีดังนี้นะครับ1. ต้องบอกหลักการอ่านออกเสียงบทร้อยกรองได้ 2. ต้องอ่านบทร้อยกรอง ตอน กำเนิดพลายงามตอนกำเนิดพลายงามได้ 3. นะครับ ต้องเห็นคุณค่าของการอ่านออกเสียงบทร้อยกรองนี่ก็เป็นสิ่งที่หนู ๆ จะต้องสามารถปฏิบัติได้ในชั่วโมงนี้ครับมาทบทวนความรู้กันก่อนดีกว่าในอ่านออกเสียงบทร้อยกรองนะครับ เดี๋ยวครูกับครูคณิตา จะขยายความรู้ให้หนู ๆ ฟังนะครับ หนู ๆนำสมุดขึ้นมานะครับ เพื่อที่จะจดประเด็นสำคัญเรื่องการอ่านไว้ใช้ดูในวันข้างหน้านะครับ ไปดูกันเลย</w:t>
      </w:r>
    </w:p>
    <w:p>
      <w:pPr>
        <w:pStyle w:val="BodyText"/>
      </w:pPr>
      <w:r>
        <w:t xml:space="preserve">(คุณครูคณิตา) ค่ะ ก่อนที่นักเรียนนี่จะอ่านหรือว่าจะจดนะคะ ย้ำอีกครั้งหนึ่งนะคะใช้ทักษะการจับใจความนะคะ จดเฉพาะส่วนที่เป็นใจความสำคัญค่ะ ไม่ต้องจดทั้งหมดนะคะพร้อมหรือยังคะ ถ้าพร้อมแล้วเรามาอธิบายความรู้กันเลยค่ะ การอ่านบทร้อยกรองเป็นทำนองเสนาะ ก็คือการอ่านเพื่อให้เกิดความเพลิดเพลินนั่นเองค่ะ แล้วก็ซาบซึ้งในคำประพันธ์ร้อยกรองนี่ก็จะมีจังหวะท่วงทำนองค่ะ ต่อมาค่ะ</w:t>
      </w:r>
    </w:p>
    <w:p>
      <w:pPr>
        <w:pStyle w:val="BodyText"/>
      </w:pPr>
      <w:r>
        <w:t xml:space="preserve">(คุณครูปรเมษฐ) การอ่านบทร้อยกรองนะครับ จะแบ่งเป็น 2 แบบนะครับ เป็นแบบไหนครับครูคณิตาก็คือเป็นการอ่านออกเสียงแบบธรรมดาค่ะ</w:t>
      </w:r>
    </w:p>
    <w:p>
      <w:pPr>
        <w:pStyle w:val="BodyText"/>
      </w:pPr>
      <w:r>
        <w:t xml:space="preserve">(คุณครูปรเมษฐ) แล้วก็ 2. กนักเรียนตอบครับ เป็นการอ่านออกเสียงเป็นทำนองเสนาะครับมีอยู่ด้วยกัน 2 แบบนะครับ ต่อไปนะครับ เรามาดูก่อนนะครับการอ่านออกเสียงแบบธรรมดาเป็นอย่างไร อธิบาย</w:t>
      </w:r>
    </w:p>
    <w:p>
      <w:pPr>
        <w:pStyle w:val="BodyText"/>
      </w:pPr>
      <w:r>
        <w:t xml:space="preserve">(คุณครูคณิตา) ค่ะ การอ่านออกเสียงแบบธรรมดานะคะ คือ เป็นการอ่านออกเสียงแบบปกติค่ะ หรือว่าจะเป็นการออกเสียงแบบร้อยแก้วค่ะ แต่จะมีจังหวะหรือท่วงทำนองหรือสัมผัสคำประพันธ์ในบทค่ะ</w:t>
      </w:r>
    </w:p>
    <w:p>
      <w:pPr>
        <w:pStyle w:val="BodyText"/>
      </w:pPr>
      <w:r>
        <w:t xml:space="preserve">(คุณครูปรเมษฐ) การอ่านแบบธรรมดา ต่อไปนะครับ เป็นการอ่านออกเสียงเป็นทำนองเสนาะการอ่านประเภทนี้นี่นะครับ นักเรียนจะชอบนะครับในบางส่วน แล้วก็เป็นการอ่านที่มีสำเนียงสูงต่ำเป็นทำนองเหมือนเสียงดนตรีนะครับ มีการเอื้อนตามจังหวะลีลา และท่วงทำนองความรู้สึกได้เป็นอย่างดี ก็เป็นการอ่านแบบจะต้องอ่านในชั่วโมงนี้จะเป็นการอ่านแบบทำนองเสนาะมารู้จักกลอนเสภากันสักนิดทำไมถึงต้องรู้จัก ในเรื่อง ขุนช้างขุนแผนเราไม่เรียกว่ากลอนขุนช้างขุนแผนนะครับเรียกว่าบทเสภา เรื่อง ขุนช้างขุนแผน ตอนอะไรก็ว่าไปเพราะว่าขุนช้างขุนแผนแต่งเป็นกลอนอะไรครูคณิตา</w:t>
      </w:r>
    </w:p>
    <w:p>
      <w:pPr>
        <w:pStyle w:val="BodyText"/>
      </w:pPr>
      <w:r>
        <w:t xml:space="preserve">(คุณครูคณิตา) เป็นกลอนเสภาค่ะ</w:t>
      </w:r>
    </w:p>
    <w:p>
      <w:pPr>
        <w:pStyle w:val="BodyText"/>
      </w:pPr>
      <w:r>
        <w:t xml:space="preserve">(คุณครูปรเมษฐ) เด็ก ๆ ก็จะต้องมีความรู้เรื่องกลอนเสภาเดี๋ยวคุณครูคณิตาจะอธิบายให้เด็ก ๆ</w:t>
      </w:r>
    </w:p>
    <w:p>
      <w:pPr>
        <w:pStyle w:val="BodyText"/>
      </w:pPr>
      <w:r>
        <w:t xml:space="preserve">(คุณครูคณิตา) เอาล่ะค่ะ เด็ก ๆ คะ กลอนเสภา เป็นกลอนที่นิยมแต่งเพื่อเล่าเรื่องค่ะ หรือเราจะใช้ในการขับค่ะ ขับในที่นี้คือการขับกลอนเสภานะคะ อย่างเช่น เสภาขุนช้างขุนแผนขับเสภานี่เราจะมีเครื่องดนตรีเข้ามาช่วยค่ะ ก็คือกรับนั่นเองค่ะ</w:t>
      </w:r>
    </w:p>
    <w:p>
      <w:pPr>
        <w:pStyle w:val="BodyText"/>
      </w:pPr>
      <w:r>
        <w:t xml:space="preserve">(คุณครูปรเมษฐ) ครับ การอ่านกลอนเสภานะครับจะใช้วิธีการขับตอนที่ต้องการเน้นอารมณ์เป็นพิเศษนะครับ วิธีการอ่านเช่นเดียวกับกลอนสุภาพอ่านกลอนเสภานะครับ ก็จะต้องใช้เสียงเอื้อนนำก่อนเริ่มวรรคแรกของบทนะครับ จะต้องมีการเอื้อนขึ้นต้น เดี๋ยวเราไปฟังเอื้อนอย่างไรนะครับ 4. ข้อนี้สำคัญ เขาเรียกว่ากลอนจังหวะ เรียกว่า</w:t>
      </w:r>
      <w:r>
        <w:t xml:space="preserve"> </w:t>
      </w:r>
      <w:r>
        <w:t xml:space="preserve">“</w:t>
      </w:r>
      <w:r>
        <w:t xml:space="preserve">กรับเสภา</w:t>
      </w:r>
      <w:r>
        <w:t xml:space="preserve">”</w:t>
      </w:r>
      <w:r>
        <w:t xml:space="preserve"> </w:t>
      </w:r>
      <w:r>
        <w:t xml:space="preserve">ล่ะครับ คือที่มาของคำว่า</w:t>
      </w:r>
      <w:r>
        <w:t xml:space="preserve"> </w:t>
      </w:r>
      <w:r>
        <w:t xml:space="preserve">“</w:t>
      </w:r>
      <w:r>
        <w:t xml:space="preserve">ขลับเสภา</w:t>
      </w:r>
      <w:r>
        <w:t xml:space="preserve">”</w:t>
      </w:r>
      <w:r>
        <w:t xml:space="preserve"> </w:t>
      </w:r>
      <w:r>
        <w:t xml:space="preserve">เดี๋ยวเรามาฟังการขับเสภา แต่วันนี้ใครเป็นผู้ขับเสภาให้เด็ก ๆ ฟังลองทายดูสิคะ ว่าวันนี้ใครจะเป็นคนขับเสภา</w:t>
      </w:r>
    </w:p>
    <w:p>
      <w:pPr>
        <w:pStyle w:val="BodyText"/>
      </w:pPr>
      <w:r>
        <w:t xml:space="preserve">(คุณครูปรเมษฐ) น่าจะเป็นคุณครูคณิตาใช่ไหมครับ</w:t>
      </w:r>
    </w:p>
    <w:p>
      <w:pPr>
        <w:pStyle w:val="BodyText"/>
      </w:pPr>
      <w:r>
        <w:t xml:space="preserve">(คุณครูคณิตา) ตอบผิดแล้วค่ะวันนี้นะคะ ผู้ที่ขับเสภา คือ คุณครูปรเมษฐค่ะ เอาล่ะค่ะนักเรียน</w:t>
      </w:r>
    </w:p>
    <w:p>
      <w:pPr>
        <w:pStyle w:val="BodyText"/>
      </w:pPr>
      <w:r>
        <w:t xml:space="preserve">(คุณครูปรเมษฐ) เอาอีกแล้วหรือ</w:t>
      </w:r>
    </w:p>
    <w:p>
      <w:pPr>
        <w:pStyle w:val="BodyText"/>
      </w:pPr>
      <w:r>
        <w:t xml:space="preserve">(คุณครูคณิตา) ใช่ค่ะคุณครูปรเมษฐมีเสียงไพเราะนะคะ แล้วก็อ่านทำนองเสนาะนี่ ได้เพลิดเพลินแล้วก็น่าฟังค่ะ ฉะนั้นนี่ นักเรียนค่ะ วันนี้นักเรียนจะได้ฟังคุณครูปรเมษฐขับเสภานะคะต้องแบ่งวรรคให้นักเรียนก่อนนะครับ แล้วก็อ่านแบบธรรมดาให้นักเรียนฟังก่อนนะครับครูคณิตาครับเด็ก ๆ ครับ</w:t>
      </w:r>
    </w:p>
    <w:p>
      <w:pPr>
        <w:pStyle w:val="BodyText"/>
      </w:pPr>
      <w:r>
        <w:t xml:space="preserve">(คุณครูคณิตา) เอาล่ะค่ะเด็ก ๆ พร้อมหรือยังคะถ้าพร้อมแล้ว เดี๋ยวเรามาแบ่งจังหวะนะคะ หรือว่าแบ่งวรรคในการอ่านเสภากันเลยค่ะ แม่รักลูก ลูกก็รู้ อยู่ว่ารัก คนอื่นสักหมื่นแสนไม่แม้นเหมือน จะกินนอน วอนว่าว่าเมตตาเตือน จะจากเรือนไปจากแม่ไปแต่ตัว แม่วันทอง ของลูกจงกลับบ้าน เขาจะพาลว้าวุ่น แม่ทูนหัวจะก้มหน้าลาไปมิได้กลัวแม่อย่ามัว หมองนัก จงหักใจ</w:t>
      </w:r>
    </w:p>
    <w:p>
      <w:pPr>
        <w:pStyle w:val="BodyText"/>
      </w:pPr>
      <w:r>
        <w:t xml:space="preserve">(คุณครูปรเมษฐ)เป็นบทสำคัญนะ ในวรรณคดีเรื่อง ขุนช้างขุนแผน เป็นตอนที่นางวันทองกำลังลาพลายงามนะครับ จะขับเสภาก็ต้องรู้ต้องรู้ถึงที่มาที่ไปนะครับ ครูจะเป็นผู้สาธิตนะครับ ไม่มีกรับนะ เนื่องจากกรับเสภานี่มีราคาที่สูงมากนะครับ ครูก็ยังไม่มีจำนวนเงินมากพอที่จะมากรับให้นักเรียนเอาไว้ชั่วโมงหน้า ๆ นะครับ ครูจะขับเสภาโดยใช้กรับนะครับ ชั่วโมงนี้ไม่มีเอาแต่เสียงไปก่อนแล้วกันนะครับ พร้อมแม่รักลูกลูกก็รู้อยู่ว่ารัก คนอื่นสักหมื่นแสน ไม่แม้นเหมือนจะกินนอนวอนว่าเมตตาเตือนจะจากเรือนลาแม่ไปแต่ตัวแม่วันทอง ของลูก จงกลับบ้านเขาจะพาล ว้าวุ่นแม่ทูนหัวจะก้มหน้า ลาไป มิได้กลัวแม่อย่ามัวหมองนักจงหักใจ</w:t>
      </w:r>
    </w:p>
    <w:p>
      <w:pPr>
        <w:pStyle w:val="BodyText"/>
      </w:pPr>
      <w:r>
        <w:t xml:space="preserve">(คุณครูคณิตา) เป็นอย่างไรบ้างคะหลังจากที่นักเรียนได้ชมเสียงอันไพเราะของครูปรเมษฐขอให้นักเรียนทุกคนปรบมือให้คุณครูปรเมษฐหน่อย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ยี่ยมเลยนะคะคุณครูปรเมษฐแม้ยิ้มหน้าบานเชียวนะคะ เป็นอย้างไรบ้าง</w:t>
      </w:r>
    </w:p>
    <w:p>
      <w:pPr>
        <w:pStyle w:val="BodyText"/>
      </w:pPr>
      <w:r>
        <w:t xml:space="preserve">(คุณครูปรเมษฐ) ก็รู้สึกดีครับ ที่ได้ถ่ายทอดบทกวีให้กับหนู ๆ ได้ฟังเป็นการอ่านเป็นการขับเสภานะครับ เดี๋ยวเราไปศึกษากันต่อดีกว่าครับเดี๋ยวเราจะมาอ่านขุนช้างขุนแผน ตอน กำเนิดพลายงาม กันนะครับ ก่อนเราจะไปอ่านนี่ เราก็จะต้องมาทบทวนนะ เนื้อหาที่หนูได้ไปอ่านมาเมื่อวานนี้นะครับก็ถึงตอนไหนครับครูคณิตา ตอน ผัพลา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ี๋ยวครูทบทวนให้ก่อนเราจะเริ่มอ่านในวันนี้นะครับ ก็คือว่าผีพรายนี่นะครับ ได้ช่วยใครนะ พลายงามช่วยแล้วพลายงามเหมือนเพิ่งตื่นอนเลยนะครับ แล้วก็บอกผีพรายก็ได้หายไปแล้วก็ไปเข้าฝันนางวันทองซึ่งอยู่ที่เรือนขุนช้างนะครับ เพื่อให้นางวันทองรู้ว่าลูกนี่ถูกขุนช้างทำร้ายนางวันทองตื่นขึ้นมาจากฝัน ก็ตามหาเป็นความเชื่อเรื่องความฝันนะ เชื่อว่าฝันเป็นจริงตามหาพลายงามทั่วเรือนเลย เดินทั่วไปหมด หาเท่าไรหาก็ไม่เจอ ถามทาสที่อยู่ในเรือนก็ไม่รู้ว่าไปทางไว่าไปทางไหน ก็เดินตามหาจนตะวันจนเย็นนะครับ ก็ได้ยินเสียงสัตว์ร้องโหยหวน ยิ่งทำให้จิตใจเป็นอย่างไรครูคณิตา</w:t>
      </w:r>
    </w:p>
    <w:p>
      <w:pPr>
        <w:pStyle w:val="BodyText"/>
      </w:pPr>
      <w:r>
        <w:t xml:space="preserve">(คุณครูคณิตา) จิตใจของแม่นะคะ เหมือนจะขาดรอน ๆ เลยค่ะบนสิ่งศักดิ์สิทธิ์ทั้งหลาย บนจะนำหัวหมู เหล้ามาถวายถ้าหาลูกพบ และนางก็ได้พบกับพลายงามพลายงามก็เล่าเหตุการณ์ให้ฟังก็ได้บอกความจริงกับพรายงาม ว่าขุนช้างใช่พ่อของพลายงามไหม</w:t>
      </w:r>
    </w:p>
    <w:p>
      <w:pPr>
        <w:pStyle w:val="BodyText"/>
      </w:pPr>
      <w:r>
        <w:t xml:space="preserve">(คุณครูคณิตา) ใช่ไหมคะนักเรียน</w:t>
      </w:r>
    </w:p>
    <w:p>
      <w:pPr>
        <w:pStyle w:val="BodyText"/>
      </w:pPr>
      <w:r>
        <w:t xml:space="preserve">(คุณครูปรเมษฐ) ถูกต้องครับ ไม่ใช่ พ่อของพลายงาม คือขุนแผน หรือ พลายแก้วนั่นเองครับ เพราะฉะนั้น ไม่ใช่พ่อนี่ขุนช้างจึงคิดจะทำลายใช่ไหมครับ คิดจะกำจัดพลายงามให้สิ้นไปจากเรือนของตัวเอง ทีนี้นางวันทองจึงให้พลายงามนี่ กลับบ้านได้ไหมละ กลับได้ไหมครับเด็ก ๆ ก็โดนฆ่าสิคะ</w:t>
      </w:r>
    </w:p>
    <w:p>
      <w:pPr>
        <w:pStyle w:val="BodyText"/>
      </w:pPr>
      <w:r>
        <w:t xml:space="preserve">(คุณครูปรเมษฐ) ถูกต้องครับเด็ก ๆ กลับไปก็โดนฆ่าก็ต้องหาวิธีการนางวันทองก็คิดเลยครับจะให้พลายงามไปอยู่กับย่าทองประศรีอยู่ที่เมืองอะไรนะ กาญจนบุรีตอบคำถามนี้ได้แน่นอน พลายงามจะต้องไปเมืองกาญ ระหว่างที่จะต้องไปนั้นจะต้องเดินทางยากลำบาก นางวันทองก่อนที่จะไปนะ นางวันทองก็พาพลายงามไปฝากไว้ที่วัด ไปอยู่กับเจ้าอาวาสอยู่ที่วัดก่อนที่จะเดินทาง ฝ่ายนางวันทองนั้นก็กลับมาบ้านนะ มาเตรียมของที่จะนำให้พลายงามติดตัว หรือเป็นของแทนตัวให้พลายงามไปอยู่กับย่า เอาหนังสือวรรณคดีลำนำขึ้นมาครับนักเรียนครับแล้วเปิดหน้าที่ 56 ครับ เดี๋ยวดูไปพร้อม ๆ กับครู เปิดดูหน้า 56 ไปดูย่อหน้าสุดท้ายนะครับ ตรงอ่านพร้อม ๆ กันกับครูเลยนะครับ เอาเย็ดไพร่ใส่ขนมกับส้มลิ้ม ทั้งแช่อิ่มจันอับ ลูกพลับหวาน แหวนทองบางตะพานในไท่น้อย ถามคำศัพท์ก่อน ไท่ คืออะไรนะ ใช่ครับ คือถุงมีไถ้เล็ก ไถ้ใหญ่ ถุงในที่นี้เอาไว้ใส่ของนะครับแล้วอีกคำหนึ่ง ส้มลิ่ม ส้มลิ่มคส้มริ้มคืออะไรครับ ครูคณิตารู้จักไหม</w:t>
      </w:r>
    </w:p>
    <w:p>
      <w:pPr>
        <w:pStyle w:val="BodyText"/>
      </w:pPr>
      <w:r>
        <w:t xml:space="preserve">(คุณครูคณิตา) เป็นชื่อสมัยก่อนหรือเปล่าคะ</w:t>
      </w:r>
    </w:p>
    <w:p>
      <w:pPr>
        <w:pStyle w:val="BodyText"/>
      </w:pPr>
      <w:r>
        <w:t xml:space="preserve">(คุณครูปรเมษฐ) ใช่ครับสมัยก่อน แต่เป็นชื่อของขนม เด็ก ๆ ตอบครูสิ ส้มลิ้มคือ… อยู่ในเดือนเมษาแล้วก็นำมาพวน มะม่วงกวน เรียกว่า "ส้มริ้นเป็นชื่อเรียก ต่อไปอะไรอีกที่น่าสนใจแช่อิ่มจันอับ แช่อิ่มรู้จักอยู่แล้ว คือ ผลไม้แช่อิ่มจันอเทศกาลตรุษจีนใช่ไหม เป็นขนมจังอับเป็นอย่างไรแล้วไปดู ไปซื้อมาดู แล้วลองชิมอร่อยไหมนะครับ แช่อิ่มจับอับ ลูกพลับหวานสิ่งสำคัญที่นางวันทองให้ คือทองบางตะพาน นี่ก็เตรียมไว้ให้นะครับ ค่าเงินในสมัยก่อน 5 ชั่งนี่ให้ไปแทนตัวที่จะไปอยู่บ้านย่า เพื่อจะสร้างเนื้อสร้างตัวนะครับ อันนี้คือเนื้อหาที่ได้ไปอ่านมาถูกต้องไหมครับถูกต้องตามครู เพราะฉะนั้น เดี๋ยววันนี้เราจะไปฝึกอ่านบทร้อยกรองกันต่อนะครับ เดี๋ยวเอาแบบนี้ครับครูคณิตา เดี๋ยวเราให้นักเรียนแข่งขันกันทั้งห้องเแบ่งหญิง คุณครูคณิตาก็ช่วยผู้หญิงผมก็ช่วยผู้ชายดีไหมครับ</w:t>
      </w:r>
    </w:p>
    <w:p>
      <w:pPr>
        <w:pStyle w:val="BodyText"/>
      </w:pPr>
      <w:r>
        <w:t xml:space="preserve">(คุณครูคณิตา) มันจะดีหรือคะครูปรเมษฐ</w:t>
      </w:r>
    </w:p>
    <w:p>
      <w:pPr>
        <w:pStyle w:val="BodyText"/>
      </w:pPr>
      <w:r>
        <w:t xml:space="preserve">(คุณครูปรเมษฐ) มันต้องดีครับเดี๋ยวเราจะอ่านเป็นทำนองเสนาะ พร้อม ๆ กันเป่ายิงฉุบก่อน ครูจะเป่ายิงฉุบว่าผู้ชายหรือผู้หญิงจะได้เริ่มก่อน พร้อมกันหันหน้ามา</w:t>
      </w:r>
    </w:p>
    <w:p>
      <w:pPr>
        <w:pStyle w:val="BodyText"/>
      </w:pPr>
      <w:r>
        <w:t xml:space="preserve">(คุณครูคณิตา) คุณครูปรเมษฐคุณครูครูปรเมษฐรู้จักคำว่า "คืออะไรครับ</w:t>
      </w:r>
    </w:p>
    <w:p>
      <w:pPr>
        <w:pStyle w:val="BodyText"/>
      </w:pPr>
      <w:r>
        <w:t xml:space="preserve">(คุณครูคณิตา) Lady first ก็คือการให้ผู้หญิงเริ่มก่อนดีคะ เอ๊หรือว่าจะเป่ายิ้งฉุบกันดีนะ</w:t>
      </w:r>
    </w:p>
    <w:p>
      <w:pPr>
        <w:pStyle w:val="BodyText"/>
      </w:pPr>
      <w:r>
        <w:t xml:space="preserve">(คุณครูปรเมษฐ) ครูว่าเป่ายิ้งฉุบนักเรียนชอบนะ ยุติธรรมดี</w:t>
      </w:r>
    </w:p>
    <w:p>
      <w:pPr>
        <w:pStyle w:val="BodyText"/>
      </w:pPr>
      <w:r>
        <w:t xml:space="preserve">(คุณครูคณิตา)ได้ค่ะ แต่ว่าการเป่ายิงฉุบของครูกับบ้านครูคณิตาไม่เหมือนกันนะครับ</w:t>
      </w:r>
    </w:p>
    <w:p>
      <w:pPr>
        <w:pStyle w:val="BodyText"/>
      </w:pPr>
      <w:r>
        <w:t xml:space="preserve">(คุณครูปรเมษฐ) ก็บ้านของครูก็น่าจะเหมือนนักเรียนนะ มีกรรไกรไม้ค้อน มีผ้า</w:t>
      </w:r>
    </w:p>
    <w:p>
      <w:pPr>
        <w:pStyle w:val="BodyText"/>
      </w:pPr>
      <w:r>
        <w:t xml:space="preserve">(คุณครูคณิตา) ผ้าของคุณครูเรียกกระดาษนะคะนักเรียนแล้วจะได้รู้ว่าใครได้อ่านก่อน ก็ลุ้นเอาเองนะ อยู่ที่ดวงของครูเหมือนกันนะความเชื่อส่วนหนึ่งนะ เกี่ยวกับเรื่อง ขุนช้างขุนแผน ด้วยเหมือนกันยัง ยิง เยา ปัก กะ เป่า ยิงฉุบต้องมีครั้งที่ 2 พร้อม ๆ กันยังยิงเยาปั๊กเป่ายิ้งฉุบครูชนะ เพราะฉะนั้น ฝ่ายผู้ชายเป็นฝ่ายเริ่มทีหลัง ให้ผู้ชายเริ่มทีหลังนะครับฝ่ายเริ่มทีหลังก่อน ผู้หญิงเริ่มก่อน</w:t>
      </w:r>
    </w:p>
    <w:p>
      <w:pPr>
        <w:pStyle w:val="BodyText"/>
      </w:pPr>
      <w:r>
        <w:t xml:space="preserve">(คุณครูคณิตา) สับสนไหมคะนี่</w:t>
      </w:r>
    </w:p>
    <w:p>
      <w:pPr>
        <w:pStyle w:val="BodyText"/>
      </w:pPr>
      <w:r>
        <w:t xml:space="preserve">(คุณครูปรเมษฐ) เดี๋ยวนะ</w:t>
      </w:r>
    </w:p>
    <w:p>
      <w:pPr>
        <w:pStyle w:val="BodyText"/>
      </w:pPr>
      <w:r>
        <w:t xml:space="preserve">(คุณครูคณิตา) สรุปแล้วก็นักเรียนหญิงเริ่มก่อนใช่ไหมคะ</w:t>
      </w:r>
    </w:p>
    <w:p>
      <w:pPr>
        <w:pStyle w:val="BodyText"/>
      </w:pPr>
      <w:r>
        <w:t xml:space="preserve">(คุณครูปรเมษฐ) ใช่ครับ ผู้หญิงเริ่มก่อน แล้วผู้ชายก้เริ่มทีหลัง ทีหลังก่อน</w:t>
      </w:r>
    </w:p>
    <w:p>
      <w:pPr>
        <w:pStyle w:val="BodyText"/>
      </w:pPr>
      <w:r>
        <w:t xml:space="preserve">(คุณครูคณิตา)ทีหลังก่อน</w:t>
      </w:r>
    </w:p>
    <w:p>
      <w:pPr>
        <w:pStyle w:val="BodyText"/>
      </w:pPr>
      <w:r>
        <w:t xml:space="preserve">(คุณครูปรเมษฐ) พร้อม ๆเดี๋ยวอ่านพร้อมกับคุณครูคณิตาเลยนะครับ ครูจะเป็นผู้นับให้ 1 เอ๊ะ ใครเป็นประธานในการตัดสิน คูรครูปลายทางเป็นคนตัดสิร1 2 3</w:t>
      </w:r>
    </w:p>
    <w:p>
      <w:pPr>
        <w:pStyle w:val="BodyText"/>
      </w:pPr>
      <w:r>
        <w:t xml:space="preserve">(คุณครูคณิตา) อ่านแบบทำนองเสนาะนะคะ ไม่ต้องขับเสภาจะกล่าวถึงพลายงามทรามสงสารพึ่งสมภารอยู่ในห้องนั่งร้องไห้พวกศิษย์เณรเถรชีต้นช่วยฝนไพลมาลูบไล้แผลที่มีนตีรัน</w:t>
      </w:r>
    </w:p>
    <w:p>
      <w:pPr>
        <w:pStyle w:val="BodyText"/>
      </w:pPr>
      <w:r>
        <w:t xml:space="preserve">(คุณครูปรเมษฐ) ผู้หญิงจบไปแล้ว ต่อไปเป็นของฝ่ายเด็กผู้ชายบ้างครับ เดี๋ยวพอครูนับให้ครูคณิตานับให้ แล้วก็อ่านไปพร้อม ๆ กันกับครู</w:t>
      </w:r>
    </w:p>
    <w:p>
      <w:pPr>
        <w:pStyle w:val="BodyText"/>
      </w:pPr>
      <w:r>
        <w:t xml:space="preserve">(คุณครูคณิตา) พร้อมแล้วนะคะถ้าพร้อมแล้ว เริ่มค่ะ</w:t>
      </w:r>
    </w:p>
    <w:p>
      <w:pPr>
        <w:pStyle w:val="BodyText"/>
      </w:pPr>
      <w:r>
        <w:t xml:space="preserve">(คุณครูปรเมษฐ) แล้วสมภารท่านก็หลับระงับเงียบ ยิ่งเย็นเยียบเยือกใจเมื่อไก่ขันเพราะแม่ลูก ผูกจิตคิดถึงกันเฝ้าใฝ่ฝันเฟือนแลเห็นแม่มานะครับ คุณครูคณิตาจากที่เราได้ให้นักเรียนได้ฝึกอ่านเป็นทำนองเสนาะนะครับ ก็เป็นการประกวดกันระหว่างฝายชายและฝ่ายหญิงก็ให้คุณครูปลายทางเป็นผู้ตัดสินใจเลยนะครับ ว่าฝ่ายใดอ่านเพราะกว่ากันนะครับ คราวนี้เดี๋ยวเรามาดูความหมายมาถอดคำประพันธ์กันก่อนนะครับ พูดถึงพลายงามใช่ไหมครับ เมื่อกลับมาจากการถูกขุนช้างทำร้ายนี่มาอยู่ที่วัดนะครับชีต้นคือใคร</w:t>
      </w:r>
    </w:p>
    <w:p>
      <w:pPr>
        <w:pStyle w:val="BodyText"/>
      </w:pPr>
      <w:r>
        <w:t xml:space="preserve">(คุณครูคณิตา) ชีต้น</w:t>
      </w:r>
    </w:p>
    <w:p>
      <w:pPr>
        <w:pStyle w:val="BodyText"/>
      </w:pPr>
      <w:r>
        <w:t xml:space="preserve">(คุณครูปรเมษฐ) คือใครคืออะไรนะเด็ก ๆ</w:t>
      </w:r>
    </w:p>
    <w:p>
      <w:pPr>
        <w:pStyle w:val="BodyText"/>
      </w:pPr>
      <w:r>
        <w:t xml:space="preserve">(คุณครูคณิตา) คือ พระสงค์ทั้งเณรทั้งพระสงฆ์ช่วยกันฝนไพรสมุนไพรที่ใช้ในการรักษานะ ก็มาช่วยพลายงาม ช่วยฝนไพล ช่วยพลายงามนะครับมาถึงบทนี้นะครับ ก็มาถึงตอนที่จะเป็นตอนไหนแล้วนี่ แล้วสมภารท่านก็หลับระงับเงียบยิ่งเย็นเยียบเยือกใจเมื่อไก่ขัน ฝ่ายพลายงามก็คิดถึงแม่นะ ดูต่อนักเรียน คราวนี้ไม่ต้องอ่านเป็นทำนองเสนาะนะครับ อ่านธรรมดา ดุเหว่าร้องซ้องเสียงสำเนียงแจ้ว ให้แว่วแว่วว่าวันทองร้องเรียกหา สะดุ้งใจไหววับทั้งหลับตาดุเหว่าคืออะไร</w:t>
      </w:r>
    </w:p>
    <w:p>
      <w:pPr>
        <w:pStyle w:val="BodyText"/>
      </w:pPr>
      <w:r>
        <w:t xml:space="preserve">(คุณครูคณิตา) นกค่ะ</w:t>
      </w:r>
    </w:p>
    <w:p>
      <w:pPr>
        <w:pStyle w:val="BodyText"/>
      </w:pPr>
      <w:r>
        <w:t xml:space="preserve">(คุณครูปรเมษฐ) เป็นนกดุเหว่านะ เป็นนกกาเหว่าก็ร้องเรียก ทำให้บรรยากาศน่าวังเวงนะครับ พลายงามก็ไม่ได้หลับอย่างเป็นสุขต่อไป ครั้นรู้สึกนึกได้ไห้ละห้อย เจ้าพลายน้อยนิ่งนอนถอนสะอื้น จนเคาะระฆังหงั่งเหง่งเสียงเครครื้น สมภารตื่นเตือนชีต้น สวดมนต์เพล</w:t>
      </w:r>
    </w:p>
    <w:p>
      <w:pPr>
        <w:pStyle w:val="BodyText"/>
      </w:pPr>
      <w:r>
        <w:t xml:space="preserve">(คุณครูคณิตา) เป็นเวลาช่วงอะไรคะ ช่วงเช้ามืดหรือเปล่าคะ</w:t>
      </w:r>
    </w:p>
    <w:p>
      <w:pPr>
        <w:pStyle w:val="BodyText"/>
      </w:pPr>
      <w:r>
        <w:t xml:space="preserve">(คุณครูปรเมษฐ) เช้านะครับ ต้องสวดมนต์พระต้องทำเช้านะครับไปดูกันต่อ นางวันทองร้องไห้เมื่อใกล้รุ่ง น้ำค้างฝ่ายนางวันทองนะครับเขาเข้าใจเคยไปเจน โตงกระเบนมั่นเพลาะดำ ฝ่ายนางวันทองก็เตรียมตัวมาหาพลายงามที่วัดเขานั่นเองนะ ห่มเพราะห่มผ้า คือคลุมร่างกายนางวันทองก็มาแล้ว แล้วถือไถ้ใส่ขนมผ้าห่มหุ้ม ออกย่างดุ่มเดินเหย่าก้าวถล้ำ ลงจากเรือนเชือนมาข้างท่าน้ำ แล้วรีบร่ำเดินเข้าถนางวันทองเตรียมตัวที่จะเดินทางไปวันเขา ไปหาพลายงามเขาเพื่อไปหาพลายงามนั่นเองนะครับอีกบทหนึ่งเป็นอะไรไป ถึงวัดเขา… พร้อมกับครูนะครับเช้าตรู่ดูลูกน้อย เห็นมานั่งท่าน่าสงสาร จะนั่งหยุดพูดจาจะช้าการ ลาสมภารพามาป่าสะแก ว่าแล้วนางวันทองก็เข้าไปรับพลายงาม แล้วก็ให้ลาสมภารหรือเจ้าอาวาสวัดเขา เพื่อเดินทางไปกาญจนบุรีนะครับ เนื้อหาต่อไปให้นักเรียนไปศศึกษาต่อนะครับ ไปฝึกอ่าน จะอ่านแบบทำนองเสนาะก็ได้หรือจะอ่านแบบ</w:t>
      </w:r>
    </w:p>
    <w:p>
      <w:pPr>
        <w:pStyle w:val="BodyText"/>
      </w:pPr>
      <w:r>
        <w:t xml:space="preserve">(คุณครูคณิตา) ธรรมดาก็ได้ค่ะ</w:t>
      </w:r>
    </w:p>
    <w:p>
      <w:pPr>
        <w:pStyle w:val="BodyText"/>
      </w:pPr>
      <w:r>
        <w:t xml:space="preserve">(คุณครูปรเมษฐ) หรือจะอ่านแบบขับเสภาก็ได้นะครับ เป็นการฝึกฝนนะครับนักเรียนไปฝึกมานะครับ เราต้องดูเกณฑ์ก่อนก่อนที่จะไปอ่านนะครับ เกณฑ์การอ่านทำนองเสนาะนะครับ1.</w:t>
      </w:r>
    </w:p>
    <w:p>
      <w:pPr>
        <w:pStyle w:val="BodyText"/>
      </w:pPr>
      <w:r>
        <w:t xml:space="preserve">(คุณครูคณิตา) ค่ะ 1. นะคะ ถูกต้องตามบทร้อยกรองค่ะ 2. ถูกต้องตามอักขรวิธีค่ะ เช่น การอ่านคำ การออกเสียงคำควบกล้ำค่ะ 3. น้ำเสียงค่ะ เช่น ความไพเราะ ความหนักเบาและความชัดเจนค่ะ 4. ค่ะ ให้อารมณ์ที่สอดคล้องกับเนื้อหาค่ะ 5 นะคะมีบุคลิกภาพค่ะ ความสง่างามและความมั่นใจค่ะ</w:t>
      </w:r>
    </w:p>
    <w:p>
      <w:pPr>
        <w:pStyle w:val="BodyText"/>
      </w:pPr>
      <w:r>
        <w:t xml:space="preserve">(คุณครูปรเมษฐ) เราไปฝึกกันนะครับ ให้นักเรียนอ่านบทร้อยกรองเรื่อง ขุนช้างขุนแผน ตอนกำเนิดพลายงามนะครับ ตั่งแต่หน้าจากเมื่อวานนะครับ 67 -72 นะครับ ตั้งแต่คำที่ขึ้นต้นว่าจะกล่าวถึงพลายงามทราบสวาท ไปจบที่เก็บมะยมซุบซิบกระยิบตาเนื้อหาจะสนุกขนาดไหน อ่านแล้วต้องจับประเด็นสำคัญถอดความให้ได้นะครับ โดยจะฝึกการอ่านพร้อมกันทั้งห้องหรือจะอ่านเป็นกลุ่ม หรือจะอ่านเป็นรายบุคคลก็สุดแท้แล้วแต่นักเรียน</w:t>
      </w:r>
    </w:p>
    <w:p>
      <w:pPr>
        <w:pStyle w:val="BodyText"/>
      </w:pPr>
      <w:r>
        <w:t xml:space="preserve">(คุณครูคณิตา) 20 นาทีค่ะ ต่อจากนี้นะคะ กิจกรรมสำหรับนักเรียนปลายทางและคุณครูปลายทางนะคะ ให้นักเรียนค่ะ แบ่งกลุ่มกลุ่มละ 4 คนค่ะ หรือว่าตามอัธยาศัยนะคะห้องของแต่ละห้องนะคะ ฝึกอ่านทำนองเสนาะจากวรรณคดีเรื่อง ขุนช้างขุนแผนค่ะ ตอน กำเนิดพลายงามนะคะ แล้วก็อ่านทำนองเสนาะหน้าชั้นเรียนค่ะ เลือกบทที่ตนชอบมา 2 บทนะคะส่วนบทบาทของครูปลายทางล่ะคะ</w:t>
      </w:r>
    </w:p>
    <w:p>
      <w:pPr>
        <w:pStyle w:val="BodyText"/>
      </w:pPr>
      <w:r>
        <w:t xml:space="preserve">(คุณครูปรเมษฐ) ช่วยทำกิจกรรมนะครับ ดูแลนักเรียนที่ยังอ่านไม่คล่องนะครับ คุณครูช่วยนำมาฝึกกับครูนะครับแล้วก็ร่วมเสนอแนะการอ่านของนักเรียนแต่ละกล่มลงมือปฏิบัติกิจกรรมได้ครับ 20 นาท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เป็นที่เรียบร้อยแล้วนะคะ เรามาสรุปองค์ความรู้กันเลยค่ะหลักการอ่านบทร้อยกรองนะคะ อย่างแรกเลย คือ มีศิลปะในการเอื้อนเสียงค่ะ 2. ศึกษาฉันทลักษณ์ตามลักษณะบังคบค่ะ 4. อ่านออกเสียงให้ถูกต้องค่ะ 5. ก็คืออ่านด้วยน้ำเสียงที่ดังพอเหมาะ6. ก็คือเน้นเสียงคำให้ชัดเจนค่ะ</w:t>
      </w:r>
    </w:p>
    <w:p>
      <w:pPr>
        <w:pStyle w:val="BodyText"/>
      </w:pPr>
      <w:r>
        <w:t xml:space="preserve">(คุณครูปรเมษฐ) เอาล่ะครับ หลังจากต่อไปนะครับนักเรียน ครูก็มีคำถามมาถามนักเรียนนะครับ ก่อนจะจบบทเรียนนะครับ การอ่านบทร้อยกรองให้ถูกต้องตามจังหวะ ส่งให้เกิดผลดีอย่่างไรต่อนักเรียนครับ ตอบคำถามเป็นการแสดงความคิดเห็นได้เลยนะครับ กับคุณครูยกมือตอบช่วยกันกับเพื่อน ๆ ลองช่วยกันคิดสิ ว่ามันส่งผลดีอย่างไรครับ เดี๋ยวไปดูกันดีกว่านะครับ การอ่านที่มีประสิทธิภาพการอ่านร้อยกรองแบบมีประสิทธิภาพไพเราะน่าฟังนี่นะครับ จะเป็นการสืบสานศิลปะวัฒนธรรมไทยนะครับ มันสืบสานอย่างไรครับครูคณิตา เป็นการอ่านแบบไทยเลย ยิ่งมีการอ่านเป็นทำนองเสนาะ หรืออ่านเป็นเสภานี่ถ้าเด็กผู้นั้นทำได้นี่ และก็จะเป็นผู้ที่สืบสานศิลปะชาติไทยให้ดำรงอยู่สืบไปใช่ไหมครับ</w:t>
      </w:r>
    </w:p>
    <w:p>
      <w:pPr>
        <w:pStyle w:val="BodyText"/>
      </w:pPr>
      <w:r>
        <w:t xml:space="preserve">(คุณครูคณิตา) ใช่ครับ เพราะฉะนั้นนะครับ ฝากเรื่องการอ่านบทร้อยกรองไว้ในอ้อมอกอ้อมใจของนักเรียนด้วยนะครับ การแบ่งจังหวะ การอ่านกลอนที่ถูกต้องนี่ ช่วยให้เกิดการอ่านที่มีประสิทธิภาพและเป็นการสืบสานวรรณคดีและวรรณกรรมไทยคู่ชาติไทยตลอดไปอย่างที่ครูได้นำเสนอนักเรียนไปเมื่อสักครู่นี้นะครับ ให้นักเรียนไปดูนะครับว่าการอ่านทำนองเสนาะมีข้อที่ 1. ครูคณิตาครับ</w:t>
      </w:r>
    </w:p>
    <w:p>
      <w:pPr>
        <w:pStyle w:val="BodyText"/>
      </w:pPr>
      <w:r>
        <w:t xml:space="preserve">(คุณครูคณิตา) ค่ะ ข้อที่ 1 นะคะ อนุรักษ์วัฒนธรรมไทยค่ะ 2. ก็คือทำให้ตระหนักในคุณค่าของภาษาไทยค่ะ 3. ซาบซึ้งในการอ่านบทร้อยกรองนะคะ เกิดความภาคภูมิใจในความสามารถของกวีไทยค่ะ</w:t>
      </w:r>
    </w:p>
    <w:p>
      <w:pPr>
        <w:pStyle w:val="BodyText"/>
      </w:pPr>
      <w:r>
        <w:t xml:space="preserve">(คุณครูปรเมษฐ) และนี่ก็คือคุณค่าของการอ่านร้อยกรองเป็นทำนองเสนาะนั่นเองนะครับ อันนี้เป็นการให้นักเรียนกลับไปทบทวนนะครับ กลับไปบ้านอ่านบททวนดู มีวิธีการอย่างไรบ้างนะครับ บทเรียนครั้งหน้าเราจะเรียนกันในเรื่องของการแสดงความคิดเห็นจากวรรณคดีเรื่องขุนช้างขุนแผน ตอนกำเนิดพลายงามนะครับ สิ่งที่ต้องเตรียมทำอะไรบ้างครูคณิตาครับ</w:t>
      </w:r>
    </w:p>
    <w:p>
      <w:pPr>
        <w:pStyle w:val="BodyText"/>
      </w:pPr>
      <w:r>
        <w:t xml:space="preserve">(คุณครูคณิตา) ค่ะ ถึงสิ่งที่ต้องเตรียมนะคะ คุณครูนี่ได้ยินเสียงกระซิบมานะคะ หากนักเรียนคนใดยังอ่านเนื้อหาไม่จบนี่ ให้กลับไปอ่านเป็นการนะคะ ส่วนใครที่อ่านจบแล้วก็กลับไปอ่านเป็นการทบทวนด้ว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สิ่งที่นักเรียนจะต้องเตรียมนะคะ ก็คือ 1. ใบความรู้เรื่อง การแสดงความคิดเห็นค่ะ จากวรรณคดี หรือ วรรณกรรม เรื่อง พฤติกรรมของตัวละครค่ะ 3. หนังสือวรรณคดีลำนำชั้นประถมศึกษาปีที่ 6 ค่ะ ซึ่งนักเรียนสามารถดาวน์โหลดข้อมูลได้ที่ www.dltv.ac.th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ก็ขอลาไป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0) ๔ อ่านบทร้อยกรอง (๒) ๒๔ มิ.ย. ๖๔ (มีใบความรู้) ตู่</dc:title>
  <dc:creator/>
  <cp:keywords/>
  <dcterms:created xsi:type="dcterms:W3CDTF">2022-02-14T05:08:32Z</dcterms:created>
  <dcterms:modified xsi:type="dcterms:W3CDTF">2022-02-14T05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10.30 น.</vt:lpwstr>
  </property>
  <property fmtid="{D5CDD505-2E9C-101B-9397-08002B2CF9AE}" pid="3" name="subtitle">
    <vt:lpwstr/>
  </property>
</Properties>
</file>